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DBA7D" w14:textId="4C6FFE16" w:rsidR="002F7566" w:rsidRPr="0024756B" w:rsidRDefault="002F7566" w:rsidP="002F7566">
      <w:pPr>
        <w:ind w:left="-1134"/>
        <w:rPr>
          <w:b/>
        </w:rPr>
      </w:pPr>
      <w:r>
        <w:rPr>
          <w:b/>
        </w:rPr>
        <w:t>A</w:t>
      </w:r>
      <w:r w:rsidRPr="0024756B">
        <w:rPr>
          <w:b/>
        </w:rPr>
        <w:t>nalyse the AGD needs of Men and Boys</w:t>
      </w:r>
      <w:r>
        <w:rPr>
          <w:b/>
        </w:rPr>
        <w:t xml:space="preserve"> from indigenous communities</w:t>
      </w:r>
    </w:p>
    <w:tbl>
      <w:tblPr>
        <w:tblStyle w:val="TableGrid"/>
        <w:tblW w:w="1091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559"/>
        <w:gridCol w:w="1274"/>
        <w:gridCol w:w="1274"/>
        <w:gridCol w:w="1276"/>
        <w:gridCol w:w="1276"/>
        <w:gridCol w:w="1275"/>
        <w:gridCol w:w="1421"/>
        <w:gridCol w:w="1560"/>
      </w:tblGrid>
      <w:tr w:rsidR="002F7566" w14:paraId="6662B138" w14:textId="77777777" w:rsidTr="002F7566">
        <w:trPr>
          <w:trHeight w:val="1953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212F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AGD Groups </w:t>
            </w:r>
          </w:p>
          <w:p w14:paraId="0DDDBE67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49590CD" wp14:editId="68E0C8C2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37795</wp:posOffset>
                      </wp:positionV>
                      <wp:extent cx="429895" cy="152400"/>
                      <wp:effectExtent l="0" t="19050" r="46355" b="38100"/>
                      <wp:wrapNone/>
                      <wp:docPr id="170" name="Arrow: Right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895" cy="1524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840FBE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70" o:spid="_x0000_s1026" type="#_x0000_t13" style="position:absolute;margin-left:6.3pt;margin-top:10.85pt;width:33.85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" adj="17771" fillcolor="#4472c4 [3204]" strokecolor="#1f3763 [1604]" strokeweight="1pt"/>
                  </w:pict>
                </mc:Fallback>
              </mc:AlternateContent>
            </w:r>
          </w:p>
          <w:p w14:paraId="0EDE1CFC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</w:p>
          <w:p w14:paraId="7A0A9F6C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>Barriers to:</w:t>
            </w:r>
          </w:p>
          <w:p w14:paraId="0492F510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 w:rsidRPr="00AE1D10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282B4D6" wp14:editId="3B6040F9">
                      <wp:simplePos x="0" y="0"/>
                      <wp:positionH relativeFrom="column">
                        <wp:posOffset>168275</wp:posOffset>
                      </wp:positionH>
                      <wp:positionV relativeFrom="paragraph">
                        <wp:posOffset>48895</wp:posOffset>
                      </wp:positionV>
                      <wp:extent cx="194310" cy="373380"/>
                      <wp:effectExtent l="19050" t="0" r="34290" b="45720"/>
                      <wp:wrapNone/>
                      <wp:docPr id="171" name="Arrow: Down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37338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C6C295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171" o:spid="_x0000_s1026" type="#_x0000_t67" style="position:absolute;margin-left:13.25pt;margin-top:3.85pt;width:15.3pt;height:2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" adj="15980" fillcolor="#4472c4 [3204]" strokecolor="#1f3763 [1604]" strokeweight="1pt"/>
                  </w:pict>
                </mc:Fallback>
              </mc:AlternateConten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01FFC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Boys </w:t>
            </w:r>
          </w:p>
          <w:p w14:paraId="0F67D0BB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1" locked="0" layoutInCell="1" allowOverlap="1" wp14:anchorId="76A95204" wp14:editId="262D9A31">
                  <wp:simplePos x="0" y="0"/>
                  <wp:positionH relativeFrom="column">
                    <wp:posOffset>417195</wp:posOffset>
                  </wp:positionH>
                  <wp:positionV relativeFrom="paragraph">
                    <wp:posOffset>171450</wp:posOffset>
                  </wp:positionV>
                  <wp:extent cx="250190" cy="730250"/>
                  <wp:effectExtent l="0" t="0" r="0" b="0"/>
                  <wp:wrapTight wrapText="bothSides">
                    <wp:wrapPolygon edited="0">
                      <wp:start x="0" y="0"/>
                      <wp:lineTo x="0" y="20849"/>
                      <wp:lineTo x="19736" y="20849"/>
                      <wp:lineTo x="19736" y="0"/>
                      <wp:lineTo x="0" y="0"/>
                    </wp:wrapPolygon>
                  </wp:wrapTight>
                  <wp:docPr id="403" name="Picture 403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Picture 385" descr="A picture containing clipart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" cy="73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5408" behindDoc="1" locked="0" layoutInCell="1" allowOverlap="1" wp14:anchorId="4DE91A1F" wp14:editId="029BED22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80035</wp:posOffset>
                  </wp:positionV>
                  <wp:extent cx="488950" cy="432435"/>
                  <wp:effectExtent l="0" t="0" r="6350" b="5715"/>
                  <wp:wrapTight wrapText="bothSides">
                    <wp:wrapPolygon edited="0">
                      <wp:start x="0" y="0"/>
                      <wp:lineTo x="0" y="20934"/>
                      <wp:lineTo x="21039" y="20934"/>
                      <wp:lineTo x="21039" y="0"/>
                      <wp:lineTo x="0" y="0"/>
                    </wp:wrapPolygon>
                  </wp:wrapTight>
                  <wp:docPr id="404" name="Picture 404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" name="Picture 384" descr="A picture containing clip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50" cy="432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0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F42AB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AE1D10">
              <w:rPr>
                <w:b/>
                <w:sz w:val="20"/>
                <w:szCs w:val="20"/>
              </w:rPr>
              <w:t xml:space="preserve"> </w:t>
            </w:r>
            <w:r w:rsidRPr="002E2993">
              <w:rPr>
                <w:b/>
                <w:sz w:val="20"/>
                <w:szCs w:val="20"/>
              </w:rPr>
              <w:t xml:space="preserve">Boys </w:t>
            </w:r>
          </w:p>
          <w:p w14:paraId="706D5E74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1" locked="0" layoutInCell="1" allowOverlap="1" wp14:anchorId="32E4EAF9" wp14:editId="0B5A7011">
                  <wp:simplePos x="0" y="0"/>
                  <wp:positionH relativeFrom="column">
                    <wp:posOffset>344805</wp:posOffset>
                  </wp:positionH>
                  <wp:positionV relativeFrom="paragraph">
                    <wp:posOffset>158750</wp:posOffset>
                  </wp:positionV>
                  <wp:extent cx="292100" cy="797560"/>
                  <wp:effectExtent l="0" t="0" r="0" b="2540"/>
                  <wp:wrapTight wrapText="bothSides">
                    <wp:wrapPolygon edited="0">
                      <wp:start x="0" y="0"/>
                      <wp:lineTo x="0" y="21153"/>
                      <wp:lineTo x="19722" y="21153"/>
                      <wp:lineTo x="19722" y="0"/>
                      <wp:lineTo x="0" y="0"/>
                    </wp:wrapPolygon>
                  </wp:wrapTight>
                  <wp:docPr id="405" name="Picture 405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" name="Picture 387" descr="A picture containing clipar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00" cy="79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7456" behindDoc="1" locked="0" layoutInCell="1" allowOverlap="1" wp14:anchorId="7936BD5C" wp14:editId="440B7CAA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70815</wp:posOffset>
                  </wp:positionV>
                  <wp:extent cx="291465" cy="778510"/>
                  <wp:effectExtent l="0" t="0" r="0" b="2540"/>
                  <wp:wrapTight wrapText="bothSides">
                    <wp:wrapPolygon edited="0">
                      <wp:start x="0" y="0"/>
                      <wp:lineTo x="0" y="21142"/>
                      <wp:lineTo x="19765" y="21142"/>
                      <wp:lineTo x="19765" y="0"/>
                      <wp:lineTo x="0" y="0"/>
                    </wp:wrapPolygon>
                  </wp:wrapTight>
                  <wp:docPr id="406" name="Picture 406" descr="A person in a green shir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" name="Picture 386" descr="A person in a green shirt&#10;&#10;Description automatically generated with low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77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13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D7B28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1BFA807B" w14:textId="7AF160BA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9504" behindDoc="1" locked="0" layoutInCell="1" allowOverlap="1" wp14:anchorId="3E0BDDC9" wp14:editId="28D6DD37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215900</wp:posOffset>
                  </wp:positionV>
                  <wp:extent cx="228600" cy="761365"/>
                  <wp:effectExtent l="0" t="0" r="0" b="635"/>
                  <wp:wrapTight wrapText="bothSides">
                    <wp:wrapPolygon edited="0">
                      <wp:start x="0" y="0"/>
                      <wp:lineTo x="0" y="21078"/>
                      <wp:lineTo x="19800" y="21078"/>
                      <wp:lineTo x="19800" y="0"/>
                      <wp:lineTo x="0" y="0"/>
                    </wp:wrapPolygon>
                  </wp:wrapTight>
                  <wp:docPr id="408" name="Picture 408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 388" descr="A picture containing clipar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761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07BA648C" wp14:editId="754E3554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171450</wp:posOffset>
                  </wp:positionV>
                  <wp:extent cx="325755" cy="869950"/>
                  <wp:effectExtent l="0" t="0" r="0" b="6350"/>
                  <wp:wrapTight wrapText="bothSides">
                    <wp:wrapPolygon edited="0">
                      <wp:start x="0" y="0"/>
                      <wp:lineTo x="0" y="21285"/>
                      <wp:lineTo x="20211" y="21285"/>
                      <wp:lineTo x="20211" y="0"/>
                      <wp:lineTo x="0" y="0"/>
                    </wp:wrapPolygon>
                  </wp:wrapTight>
                  <wp:docPr id="407" name="Picture 40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9" name="Picture 389" descr="A picture containing tex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55" cy="869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19</w:t>
            </w:r>
            <w:r>
              <w:rPr>
                <w:b/>
                <w:sz w:val="20"/>
                <w:szCs w:val="20"/>
              </w:rPr>
              <w:t>-</w:t>
            </w:r>
            <w:r w:rsidRPr="002E2993"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FA514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</w:t>
            </w:r>
            <w:r>
              <w:rPr>
                <w:b/>
                <w:sz w:val="20"/>
                <w:szCs w:val="20"/>
              </w:rPr>
              <w:t>en</w:t>
            </w:r>
            <w:r w:rsidRPr="002E2993">
              <w:rPr>
                <w:b/>
                <w:sz w:val="20"/>
                <w:szCs w:val="20"/>
              </w:rPr>
              <w:t xml:space="preserve"> </w:t>
            </w:r>
          </w:p>
          <w:p w14:paraId="7D0CEB85" w14:textId="55E8068F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1" locked="0" layoutInCell="1" allowOverlap="1" wp14:anchorId="2C893862" wp14:editId="08E444D6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222250</wp:posOffset>
                  </wp:positionV>
                  <wp:extent cx="336550" cy="756920"/>
                  <wp:effectExtent l="0" t="0" r="6350" b="5080"/>
                  <wp:wrapTight wrapText="bothSides">
                    <wp:wrapPolygon edited="0">
                      <wp:start x="0" y="0"/>
                      <wp:lineTo x="0" y="21201"/>
                      <wp:lineTo x="20785" y="21201"/>
                      <wp:lineTo x="20785" y="0"/>
                      <wp:lineTo x="0" y="0"/>
                    </wp:wrapPolygon>
                  </wp:wrapTight>
                  <wp:docPr id="410" name="Picture 41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" name="Picture 390" descr="A picture containing 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50" cy="756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0"/>
                <w:szCs w:val="20"/>
              </w:rPr>
              <w:drawing>
                <wp:anchor distT="0" distB="0" distL="114300" distR="114300" simplePos="0" relativeHeight="251671552" behindDoc="1" locked="0" layoutInCell="1" allowOverlap="1" wp14:anchorId="390A6FF6" wp14:editId="30DBD5E1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228600</wp:posOffset>
                  </wp:positionV>
                  <wp:extent cx="348615" cy="857250"/>
                  <wp:effectExtent l="0" t="0" r="0" b="0"/>
                  <wp:wrapTight wrapText="bothSides">
                    <wp:wrapPolygon edited="0">
                      <wp:start x="0" y="0"/>
                      <wp:lineTo x="0" y="21120"/>
                      <wp:lineTo x="20066" y="21120"/>
                      <wp:lineTo x="20066" y="0"/>
                      <wp:lineTo x="0" y="0"/>
                    </wp:wrapPolygon>
                  </wp:wrapTight>
                  <wp:docPr id="409" name="Picture 409" descr="A person wearing a garme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" name="Picture 391" descr="A person wearing a garment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1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2993">
              <w:rPr>
                <w:b/>
                <w:sz w:val="20"/>
                <w:szCs w:val="20"/>
              </w:rPr>
              <w:t>25-5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445E0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 xml:space="preserve">Older </w:t>
            </w:r>
          </w:p>
          <w:p w14:paraId="65E98641" w14:textId="77777777" w:rsidR="002F7566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2E2993">
              <w:rPr>
                <w:b/>
                <w:sz w:val="20"/>
                <w:szCs w:val="20"/>
              </w:rPr>
              <w:t>Men</w:t>
            </w:r>
          </w:p>
          <w:p w14:paraId="4AD04A66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160E3A4E" wp14:editId="3AB1AB8E">
                  <wp:extent cx="368300" cy="856583"/>
                  <wp:effectExtent l="0" t="0" r="0" b="1270"/>
                  <wp:docPr id="411" name="Picture 41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" name="Picture 382" descr="A picture containing text, clipar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571" cy="878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2FC47" w14:textId="77777777" w:rsidR="002F7566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</w:t>
            </w:r>
            <w:r w:rsidRPr="00AE1D10">
              <w:rPr>
                <w:b/>
                <w:sz w:val="20"/>
                <w:szCs w:val="20"/>
              </w:rPr>
              <w:t>BTI</w:t>
            </w:r>
            <w:r>
              <w:rPr>
                <w:b/>
                <w:sz w:val="20"/>
                <w:szCs w:val="20"/>
              </w:rPr>
              <w:t xml:space="preserve"> men &amp; boys</w:t>
            </w:r>
          </w:p>
          <w:p w14:paraId="0AC9E440" w14:textId="3C0FE9C7" w:rsidR="002F7566" w:rsidRPr="00AE1D10" w:rsidRDefault="002F7566" w:rsidP="002F7566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2DE7ADFF" wp14:editId="252162FF">
                  <wp:extent cx="404119" cy="774700"/>
                  <wp:effectExtent l="0" t="0" r="0" b="6350"/>
                  <wp:docPr id="412" name="Picture 412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" name="Picture 383" descr="A picture containing text, clipar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549" cy="792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634C0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4"/>
                <w:szCs w:val="24"/>
                <w:lang w:eastAsia="en-AU"/>
              </w:rPr>
              <w:drawing>
                <wp:anchor distT="0" distB="0" distL="114300" distR="114300" simplePos="0" relativeHeight="251672576" behindDoc="1" locked="0" layoutInCell="1" allowOverlap="1" wp14:anchorId="3935E44C" wp14:editId="1B197E53">
                  <wp:simplePos x="0" y="0"/>
                  <wp:positionH relativeFrom="column">
                    <wp:posOffset>247650</wp:posOffset>
                  </wp:positionH>
                  <wp:positionV relativeFrom="paragraph">
                    <wp:posOffset>374015</wp:posOffset>
                  </wp:positionV>
                  <wp:extent cx="315595" cy="721995"/>
                  <wp:effectExtent l="0" t="0" r="8255" b="1905"/>
                  <wp:wrapTight wrapText="bothSides">
                    <wp:wrapPolygon edited="0">
                      <wp:start x="0" y="0"/>
                      <wp:lineTo x="0" y="21087"/>
                      <wp:lineTo x="20861" y="21087"/>
                      <wp:lineTo x="20861" y="0"/>
                      <wp:lineTo x="0" y="0"/>
                    </wp:wrapPolygon>
                  </wp:wrapTight>
                  <wp:docPr id="413" name="Picture 413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3" name="Picture 413" descr="A picture containing text, clipar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595" cy="721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sz w:val="20"/>
                <w:szCs w:val="20"/>
              </w:rPr>
              <w:t>Men &amp; boys with a disability</w:t>
            </w:r>
          </w:p>
        </w:tc>
      </w:tr>
      <w:tr w:rsidR="002F7566" w14:paraId="04F68240" w14:textId="77777777" w:rsidTr="00641910">
        <w:trPr>
          <w:trHeight w:val="100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59AC4" w14:textId="77777777" w:rsidR="002F7566" w:rsidRPr="00CC394B" w:rsidRDefault="002F7566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1 Incidence of SGBV </w:t>
            </w:r>
          </w:p>
          <w:p w14:paraId="6A7F40D8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592042AB" wp14:editId="45AA832C">
                  <wp:extent cx="852805" cy="510540"/>
                  <wp:effectExtent l="0" t="0" r="4445" b="3810"/>
                  <wp:docPr id="276" name="Picture 276" descr="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Picture 250" descr="Map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2805" cy="510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7912F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1 Key issues identified:</w:t>
            </w:r>
          </w:p>
          <w:p w14:paraId="04B99570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5EA6A99A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5076" w14:textId="77777777" w:rsidR="002F7566" w:rsidRPr="0078505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2 Key issues identified:</w:t>
            </w:r>
          </w:p>
          <w:p w14:paraId="3EAC9EB3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1F13" w14:textId="77777777" w:rsidR="002F7566" w:rsidRPr="0078505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3 Key issues identified:</w:t>
            </w:r>
          </w:p>
          <w:p w14:paraId="66222B3D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1AF6E" w14:textId="77777777" w:rsidR="002F7566" w:rsidRPr="0078505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785050">
              <w:rPr>
                <w:b/>
                <w:i/>
                <w:iCs/>
                <w:sz w:val="16"/>
                <w:szCs w:val="16"/>
              </w:rPr>
              <w:t>1.4 Key issues identified:</w:t>
            </w:r>
          </w:p>
          <w:p w14:paraId="3813FADC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B92F9" w14:textId="77777777" w:rsidR="002F7566" w:rsidRPr="005F7A68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5F7A68">
              <w:rPr>
                <w:b/>
                <w:i/>
                <w:iCs/>
                <w:sz w:val="16"/>
                <w:szCs w:val="16"/>
              </w:rPr>
              <w:t>1.5 Key issues identified:</w:t>
            </w:r>
          </w:p>
          <w:p w14:paraId="12925E7C" w14:textId="77777777" w:rsidR="002F7566" w:rsidRPr="002E2993" w:rsidRDefault="002F7566" w:rsidP="00641910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F70A0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6 Key issues identified:</w:t>
            </w:r>
          </w:p>
          <w:p w14:paraId="60D058BB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33E8D706" w14:textId="77777777" w:rsidR="002F7566" w:rsidRDefault="002F7566" w:rsidP="00641910">
            <w:pPr>
              <w:spacing w:line="240" w:lineRule="auto"/>
              <w:jc w:val="center"/>
              <w:rPr>
                <w:b/>
                <w:noProof/>
                <w:sz w:val="24"/>
                <w:szCs w:val="24"/>
                <w:lang w:eastAsia="en-A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D9E6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1.7 Key issues identified:</w:t>
            </w:r>
          </w:p>
          <w:p w14:paraId="0AED026F" w14:textId="77777777" w:rsidR="002F7566" w:rsidRPr="005F7A68" w:rsidRDefault="002F7566" w:rsidP="00641910">
            <w:pPr>
              <w:spacing w:line="240" w:lineRule="auto"/>
              <w:rPr>
                <w:bCs/>
                <w:sz w:val="16"/>
                <w:szCs w:val="16"/>
              </w:rPr>
            </w:pPr>
          </w:p>
          <w:p w14:paraId="41830071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  <w:p w14:paraId="59B4B7A8" w14:textId="77777777" w:rsidR="002F7566" w:rsidRDefault="002F7566" w:rsidP="00641910">
            <w:pPr>
              <w:spacing w:line="240" w:lineRule="auto"/>
              <w:rPr>
                <w:b/>
                <w:noProof/>
                <w:sz w:val="24"/>
                <w:szCs w:val="24"/>
                <w:lang w:eastAsia="en-AU"/>
              </w:rPr>
            </w:pPr>
          </w:p>
        </w:tc>
      </w:tr>
      <w:tr w:rsidR="002F7566" w14:paraId="43E1A566" w14:textId="77777777" w:rsidTr="002F7566">
        <w:trPr>
          <w:trHeight w:val="131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7909" w14:textId="77777777" w:rsidR="002F7566" w:rsidRPr="00042173" w:rsidRDefault="002F7566" w:rsidP="00641910">
            <w:pPr>
              <w:spacing w:line="240" w:lineRule="auto"/>
              <w:rPr>
                <w:b/>
                <w:sz w:val="24"/>
                <w:szCs w:val="24"/>
              </w:rPr>
            </w:pPr>
            <w:r w:rsidRPr="00042173">
              <w:rPr>
                <w:b/>
                <w:sz w:val="16"/>
                <w:szCs w:val="16"/>
              </w:rPr>
              <w:t xml:space="preserve">2 Barriers to Access to Education </w:t>
            </w:r>
            <w:r>
              <w:rPr>
                <w:noProof/>
              </w:rPr>
              <w:drawing>
                <wp:inline distT="0" distB="0" distL="0" distR="0" wp14:anchorId="3976FBC9" wp14:editId="5E86F4F0">
                  <wp:extent cx="599203" cy="628650"/>
                  <wp:effectExtent l="0" t="0" r="0" b="0"/>
                  <wp:docPr id="277" name="Picture 277" descr="A picture containing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Picture 242" descr="A picture containing qr cod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566" cy="631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396B" w14:textId="77777777" w:rsidR="002F7566" w:rsidRPr="00AE1D10" w:rsidRDefault="002F7566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1 Key issues identified: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E8E1F" w14:textId="77777777" w:rsidR="002F7566" w:rsidRPr="0078505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2 Key issues identified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0359" w14:textId="77777777" w:rsidR="002F7566" w:rsidRPr="0078505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3 Key issues identified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16C5" w14:textId="77777777" w:rsidR="002F7566" w:rsidRPr="005F7A68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4 Key issues identified: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64834" w14:textId="77777777" w:rsidR="002F7566" w:rsidRPr="005F7A68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5 Key issues identified: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CB50C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6 Key issues identified: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A9C79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r w:rsidRPr="00AE1D10">
              <w:rPr>
                <w:b/>
                <w:i/>
                <w:iCs/>
                <w:sz w:val="16"/>
                <w:szCs w:val="16"/>
              </w:rPr>
              <w:t>2.7 Key issues identified:</w:t>
            </w:r>
          </w:p>
        </w:tc>
      </w:tr>
      <w:tr w:rsidR="002F7566" w14:paraId="3650FD37" w14:textId="77777777" w:rsidTr="002F7566">
        <w:trPr>
          <w:trHeight w:val="1902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312EB" w14:textId="77777777" w:rsidR="002F7566" w:rsidRPr="00042173" w:rsidRDefault="002F7566" w:rsidP="00641910">
            <w:pPr>
              <w:spacing w:line="240" w:lineRule="auto"/>
              <w:rPr>
                <w:b/>
                <w:sz w:val="24"/>
                <w:szCs w:val="24"/>
              </w:rPr>
            </w:pPr>
            <w:r w:rsidRPr="00042173">
              <w:rPr>
                <w:b/>
                <w:sz w:val="16"/>
                <w:szCs w:val="16"/>
              </w:rPr>
              <w:t>3 Responsibility &amp; Burden Sharing incl. Refugee Participation &amp; Capacity Building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65F4892" wp14:editId="3F5CB6AD">
                  <wp:extent cx="730250" cy="583982"/>
                  <wp:effectExtent l="0" t="0" r="0" b="6985"/>
                  <wp:docPr id="278" name="Picture 278" descr="A group of people in cloth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" name="Picture 243" descr="A group of people in clothing&#10;&#10;Description automatically generated with low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20" cy="589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9AB8C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3.1  etc</w:t>
            </w:r>
            <w:proofErr w:type="gramEnd"/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DC18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67471" w14:textId="77777777" w:rsidR="002F7566" w:rsidRPr="00AE1D10" w:rsidRDefault="002F7566" w:rsidP="00641910">
            <w:pPr>
              <w:pStyle w:val="ListParagraph"/>
              <w:spacing w:line="240" w:lineRule="auto"/>
              <w:ind w:left="0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DBFDC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62639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5311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7E7C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2F7566" w14:paraId="1EE62162" w14:textId="77777777" w:rsidTr="00641910">
        <w:trPr>
          <w:trHeight w:val="1576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EFA39" w14:textId="77777777" w:rsidR="002F7566" w:rsidRPr="00CC394B" w:rsidRDefault="002F7566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>4 Barriers to Energy &amp; Infrastructure, incl. health, shelter, WASH facilities food and water</w:t>
            </w:r>
          </w:p>
          <w:p w14:paraId="45A25557" w14:textId="77777777" w:rsidR="002F7566" w:rsidRDefault="002F7566" w:rsidP="0064191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399D05C1" wp14:editId="144C8572">
                  <wp:extent cx="774700" cy="541079"/>
                  <wp:effectExtent l="0" t="0" r="6350" b="0"/>
                  <wp:docPr id="279" name="Picture 279" descr="A picture containing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Picture 244" descr="A picture containing engineering drawing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438" cy="542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D560" w14:textId="77777777" w:rsidR="002F7566" w:rsidRPr="00AE1D10" w:rsidRDefault="002F7566" w:rsidP="00641910">
            <w:pPr>
              <w:spacing w:line="240" w:lineRule="auto"/>
              <w:rPr>
                <w:b/>
                <w:sz w:val="16"/>
                <w:szCs w:val="16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BDDC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E6FAC" w14:textId="77777777" w:rsidR="002F7566" w:rsidRPr="00AE1D10" w:rsidRDefault="002F7566" w:rsidP="00641910">
            <w:pPr>
              <w:spacing w:line="240" w:lineRule="auto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EEFA8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AF29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89B66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7A49" w14:textId="77777777" w:rsidR="002F7566" w:rsidRPr="00AE1D10" w:rsidRDefault="002F7566" w:rsidP="00641910">
            <w:pPr>
              <w:spacing w:line="240" w:lineRule="auto"/>
              <w:jc w:val="center"/>
              <w:rPr>
                <w:b/>
                <w:i/>
                <w:iCs/>
                <w:sz w:val="16"/>
                <w:szCs w:val="16"/>
              </w:rPr>
            </w:pPr>
          </w:p>
        </w:tc>
      </w:tr>
      <w:tr w:rsidR="002F7566" w14:paraId="53064BB9" w14:textId="77777777" w:rsidTr="00641910">
        <w:trPr>
          <w:trHeight w:val="2177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B5E6D" w14:textId="77777777" w:rsidR="002F7566" w:rsidRPr="00CC394B" w:rsidRDefault="002F7566" w:rsidP="00641910">
            <w:pPr>
              <w:spacing w:line="240" w:lineRule="auto"/>
              <w:rPr>
                <w:b/>
                <w:sz w:val="16"/>
                <w:szCs w:val="16"/>
              </w:rPr>
            </w:pPr>
            <w:r w:rsidRPr="00CC394B">
              <w:rPr>
                <w:b/>
                <w:sz w:val="16"/>
                <w:szCs w:val="16"/>
              </w:rPr>
              <w:t xml:space="preserve">5 Strengthening Protection Capacity incl. protection from violence, GBV, discrimination, </w:t>
            </w:r>
            <w:proofErr w:type="gramStart"/>
            <w:r w:rsidRPr="00CC394B">
              <w:rPr>
                <w:b/>
                <w:sz w:val="16"/>
                <w:szCs w:val="16"/>
              </w:rPr>
              <w:t>documentation</w:t>
            </w:r>
            <w:proofErr w:type="gramEnd"/>
            <w:r w:rsidRPr="00CC394B">
              <w:rPr>
                <w:b/>
                <w:sz w:val="16"/>
                <w:szCs w:val="16"/>
              </w:rPr>
              <w:t xml:space="preserve"> and data collection</w:t>
            </w:r>
          </w:p>
          <w:p w14:paraId="4C8273C8" w14:textId="77777777" w:rsidR="002F7566" w:rsidRDefault="002F7566" w:rsidP="00641910">
            <w:pP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inline distT="0" distB="0" distL="0" distR="0" wp14:anchorId="1122B9FB" wp14:editId="3C0EF29D">
                  <wp:extent cx="787400" cy="533532"/>
                  <wp:effectExtent l="0" t="0" r="0" b="0"/>
                  <wp:docPr id="280" name="Picture 280" descr="A picture containing toy, LE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" name="Picture 245" descr="A picture containing toy, LEGO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822154" cy="557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A6FC" w14:textId="77777777" w:rsidR="002F7566" w:rsidRDefault="002F7566" w:rsidP="00641910">
            <w:pP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D789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48E9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D794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B26CC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C5EBC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B519A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2F7566" w14:paraId="14EF7544" w14:textId="77777777" w:rsidTr="00641910">
        <w:trPr>
          <w:trHeight w:val="1145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DCB0" w14:textId="77777777" w:rsidR="002F7566" w:rsidRPr="00AE1D10" w:rsidRDefault="002F7566" w:rsidP="00641910">
            <w:pPr>
              <w:spacing w:line="240" w:lineRule="auto"/>
              <w:rPr>
                <w:b/>
                <w:sz w:val="20"/>
                <w:szCs w:val="20"/>
              </w:rPr>
            </w:pPr>
            <w:r w:rsidRPr="00CC394B">
              <w:rPr>
                <w:b/>
                <w:sz w:val="16"/>
                <w:szCs w:val="16"/>
              </w:rPr>
              <w:t xml:space="preserve">6 Jobs &amp; </w:t>
            </w:r>
            <w:r>
              <w:rPr>
                <w:b/>
                <w:sz w:val="16"/>
                <w:szCs w:val="16"/>
              </w:rPr>
              <w:t>L</w:t>
            </w:r>
            <w:r w:rsidRPr="00CC394B">
              <w:rPr>
                <w:b/>
                <w:sz w:val="16"/>
                <w:szCs w:val="16"/>
              </w:rPr>
              <w:t xml:space="preserve">ivelihoods </w:t>
            </w:r>
            <w:r>
              <w:rPr>
                <w:b/>
                <w:noProof/>
                <w:sz w:val="20"/>
                <w:szCs w:val="20"/>
              </w:rPr>
              <w:drawing>
                <wp:inline distT="0" distB="0" distL="0" distR="0" wp14:anchorId="1090284E" wp14:editId="05CD1099">
                  <wp:extent cx="723900" cy="478108"/>
                  <wp:effectExtent l="0" t="0" r="0" b="0"/>
                  <wp:docPr id="281" name="Picture 281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Picture 246" descr="A picture containing text, clipar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9568" cy="481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615AB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10C6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232A0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D14E4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56D5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E15A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40779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2F7566" w14:paraId="27FD1EDB" w14:textId="77777777" w:rsidTr="00641910">
        <w:trPr>
          <w:trHeight w:val="1550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2700B" w14:textId="1FA755D3" w:rsidR="002F7566" w:rsidRPr="003737CA" w:rsidRDefault="002F7566" w:rsidP="00641910">
            <w:pPr>
              <w:spacing w:line="240" w:lineRule="auto"/>
              <w:rPr>
                <w:b/>
                <w:i/>
                <w:iCs/>
                <w:sz w:val="20"/>
                <w:szCs w:val="20"/>
              </w:rPr>
            </w:pP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5CB844DB" wp14:editId="36408D35">
                  <wp:simplePos x="0" y="0"/>
                  <wp:positionH relativeFrom="column">
                    <wp:posOffset>251460</wp:posOffset>
                  </wp:positionH>
                  <wp:positionV relativeFrom="paragraph">
                    <wp:posOffset>595630</wp:posOffset>
                  </wp:positionV>
                  <wp:extent cx="355600" cy="433705"/>
                  <wp:effectExtent l="0" t="0" r="6350" b="4445"/>
                  <wp:wrapTight wrapText="bothSides">
                    <wp:wrapPolygon edited="0">
                      <wp:start x="0" y="0"/>
                      <wp:lineTo x="0" y="20873"/>
                      <wp:lineTo x="20829" y="20873"/>
                      <wp:lineTo x="20829" y="0"/>
                      <wp:lineTo x="0" y="0"/>
                    </wp:wrapPolygon>
                  </wp:wrapTight>
                  <wp:docPr id="282" name="Picture 28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Picture 248" descr="A picture containing tex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600" cy="433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593A932E" wp14:editId="743E0E1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372745</wp:posOffset>
                  </wp:positionV>
                  <wp:extent cx="311150" cy="666750"/>
                  <wp:effectExtent l="0" t="0" r="0" b="0"/>
                  <wp:wrapTight wrapText="bothSides">
                    <wp:wrapPolygon edited="0">
                      <wp:start x="0" y="0"/>
                      <wp:lineTo x="0" y="20983"/>
                      <wp:lineTo x="19837" y="20983"/>
                      <wp:lineTo x="19837" y="0"/>
                      <wp:lineTo x="0" y="0"/>
                    </wp:wrapPolygon>
                  </wp:wrapTight>
                  <wp:docPr id="283" name="Picture 283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" name="Picture 249" descr="A picture containing clipar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15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1" locked="0" layoutInCell="1" allowOverlap="1" wp14:anchorId="56275004" wp14:editId="3D359A5F">
                  <wp:simplePos x="0" y="0"/>
                  <wp:positionH relativeFrom="column">
                    <wp:posOffset>530225</wp:posOffset>
                  </wp:positionH>
                  <wp:positionV relativeFrom="paragraph">
                    <wp:posOffset>279400</wp:posOffset>
                  </wp:positionV>
                  <wp:extent cx="357505" cy="558800"/>
                  <wp:effectExtent l="0" t="0" r="4445" b="0"/>
                  <wp:wrapTight wrapText="bothSides">
                    <wp:wrapPolygon edited="0">
                      <wp:start x="0" y="0"/>
                      <wp:lineTo x="0" y="20618"/>
                      <wp:lineTo x="20718" y="20618"/>
                      <wp:lineTo x="20718" y="0"/>
                      <wp:lineTo x="0" y="0"/>
                    </wp:wrapPolygon>
                  </wp:wrapTight>
                  <wp:docPr id="284" name="Picture 284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 247" descr="Logo&#10;&#10;Description automatically generated with medium confidence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05" cy="5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C394B">
              <w:rPr>
                <w:b/>
                <w:sz w:val="16"/>
                <w:szCs w:val="16"/>
              </w:rPr>
              <w:t xml:space="preserve">7 Barriers to Facilitating </w:t>
            </w:r>
            <w:r>
              <w:rPr>
                <w:b/>
                <w:sz w:val="16"/>
                <w:szCs w:val="16"/>
              </w:rPr>
              <w:t>S</w:t>
            </w:r>
            <w:r w:rsidRPr="00CC394B">
              <w:rPr>
                <w:b/>
                <w:sz w:val="16"/>
                <w:szCs w:val="16"/>
              </w:rPr>
              <w:t xml:space="preserve">olutions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134A1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EE24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892E6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867C1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14E06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2022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9E2D" w14:textId="77777777" w:rsidR="002F7566" w:rsidRDefault="002F7566" w:rsidP="00641910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2BE9A1E" w14:textId="77777777" w:rsidR="00660C37" w:rsidRDefault="00660C37" w:rsidP="002F7566"/>
    <w:sectPr w:rsidR="00660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YwsjQxNQdShko6SsGpxcWZ+XkgBYa1AK7k60IsAAAA"/>
  </w:docVars>
  <w:rsids>
    <w:rsidRoot w:val="002F7566"/>
    <w:rsid w:val="002F7566"/>
    <w:rsid w:val="005C40A7"/>
    <w:rsid w:val="00660C37"/>
    <w:rsid w:val="0090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2667"/>
  <w15:chartTrackingRefBased/>
  <w15:docId w15:val="{8800112C-AAF5-40EB-A4A7-D566D5B30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56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756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F756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2F75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tiff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Wendt</dc:creator>
  <cp:keywords/>
  <dc:description/>
  <cp:lastModifiedBy>Anja Wendt</cp:lastModifiedBy>
  <cp:revision>1</cp:revision>
  <dcterms:created xsi:type="dcterms:W3CDTF">2021-09-18T01:43:00Z</dcterms:created>
  <dcterms:modified xsi:type="dcterms:W3CDTF">2021-09-18T01:47:00Z</dcterms:modified>
</cp:coreProperties>
</file>